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175B054B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19E6B956" w14:textId="4FC33D32" w:rsidR="00B00B5F" w:rsidRPr="007A1BB7" w:rsidRDefault="00B00B5F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00B5F">
        <w:rPr>
          <w:b w:val="0"/>
          <w:bCs w:val="0"/>
          <w:color w:val="444444"/>
          <w:spacing w:val="3"/>
        </w:rPr>
        <w:t>Ans: SELECT REPLACE(</w:t>
      </w:r>
      <w:proofErr w:type="spellStart"/>
      <w:r w:rsidRPr="00B00B5F">
        <w:rPr>
          <w:b w:val="0"/>
          <w:bCs w:val="0"/>
          <w:color w:val="444444"/>
          <w:spacing w:val="3"/>
        </w:rPr>
        <w:t>FIRST_NAME,'a','A</w:t>
      </w:r>
      <w:proofErr w:type="spellEnd"/>
      <w:r w:rsidRPr="00B00B5F">
        <w:rPr>
          <w:b w:val="0"/>
          <w:bCs w:val="0"/>
          <w:color w:val="444444"/>
          <w:spacing w:val="3"/>
        </w:rPr>
        <w:t xml:space="preserve">') FROM </w:t>
      </w:r>
      <w:proofErr w:type="spellStart"/>
      <w:r w:rsidRPr="00B00B5F">
        <w:rPr>
          <w:b w:val="0"/>
          <w:bCs w:val="0"/>
          <w:color w:val="444444"/>
          <w:spacing w:val="3"/>
        </w:rPr>
        <w:t>Wokrer</w:t>
      </w:r>
      <w:proofErr w:type="spellEnd"/>
      <w:r w:rsidRPr="00B00B5F">
        <w:rPr>
          <w:b w:val="0"/>
          <w:bCs w:val="0"/>
          <w:color w:val="444444"/>
          <w:spacing w:val="3"/>
        </w:rPr>
        <w:t>;</w:t>
      </w:r>
    </w:p>
    <w:p w14:paraId="32B3A847" w14:textId="100F7CA9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3D2E1C89" w14:textId="3665B0B2" w:rsidR="00B00B5F" w:rsidRDefault="00B00B5F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00B5F">
        <w:rPr>
          <w:b w:val="0"/>
          <w:bCs w:val="0"/>
          <w:color w:val="444444"/>
          <w:spacing w:val="3"/>
        </w:rPr>
        <w:t>Ans: SELECT * FROM Worker ORDER BY FIRST_NAME ASC, LAST_NAME DESC;</w:t>
      </w:r>
    </w:p>
    <w:p w14:paraId="5BA48FDB" w14:textId="76387D65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702F78A2" w14:textId="05685CA4" w:rsidR="00B00B5F" w:rsidRPr="007A1BB7" w:rsidRDefault="00B00B5F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00B5F">
        <w:rPr>
          <w:b w:val="0"/>
          <w:bCs w:val="0"/>
          <w:color w:val="444444"/>
          <w:spacing w:val="3"/>
        </w:rPr>
        <w:t>Ans: SELECT FIRST_NAME, LAST_NAME FROM Worker WHERE SALARY = (SELECT MAX(SALARY) FROM Worker);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6D6CCB"/>
    <w:rsid w:val="00700D73"/>
    <w:rsid w:val="00942B10"/>
    <w:rsid w:val="00B00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8</Words>
  <Characters>449</Characters>
  <Application>Microsoft Office Word</Application>
  <DocSecurity>0</DocSecurity>
  <Lines>3</Lines>
  <Paragraphs>1</Paragraphs>
  <ScaleCrop>false</ScaleCrop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veen reddy</cp:lastModifiedBy>
  <cp:revision>2</cp:revision>
  <dcterms:created xsi:type="dcterms:W3CDTF">2022-12-19T08:18:00Z</dcterms:created>
  <dcterms:modified xsi:type="dcterms:W3CDTF">2022-12-19T08:18:00Z</dcterms:modified>
</cp:coreProperties>
</file>